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187D" w:rsidRPr="00D57002" w:rsidRDefault="00D57002" w:rsidP="00D5700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57002">
        <w:rPr>
          <w:rFonts w:ascii="Times New Roman" w:hAnsi="Times New Roman" w:cs="Times New Roman"/>
          <w:b/>
          <w:sz w:val="28"/>
          <w:szCs w:val="28"/>
        </w:rPr>
        <w:t>Igénybejelentés</w:t>
      </w:r>
    </w:p>
    <w:p w:rsidR="00D57002" w:rsidRDefault="00D57002" w:rsidP="00D5700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57002">
        <w:rPr>
          <w:rFonts w:ascii="Times New Roman" w:hAnsi="Times New Roman" w:cs="Times New Roman"/>
          <w:sz w:val="24"/>
          <w:szCs w:val="24"/>
        </w:rPr>
        <w:t>501/2020. (XI. 14.) Korm. rendelete</w:t>
      </w:r>
      <w:r>
        <w:rPr>
          <w:rFonts w:ascii="Times New Roman" w:hAnsi="Times New Roman" w:cs="Times New Roman"/>
          <w:sz w:val="24"/>
          <w:szCs w:val="24"/>
        </w:rPr>
        <w:t xml:space="preserve"> szerinti</w:t>
      </w:r>
    </w:p>
    <w:p w:rsidR="00D57002" w:rsidRPr="00D57002" w:rsidRDefault="00D57002" w:rsidP="00D5700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57002">
        <w:rPr>
          <w:rFonts w:ascii="Times New Roman" w:hAnsi="Times New Roman" w:cs="Times New Roman"/>
          <w:b/>
          <w:sz w:val="28"/>
          <w:szCs w:val="28"/>
        </w:rPr>
        <w:t>ingyenes internet-hozzáférési szolgáltatás igénybevételére</w:t>
      </w:r>
    </w:p>
    <w:p w:rsidR="00D57002" w:rsidRDefault="00D57002" w:rsidP="00D5700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57002" w:rsidRDefault="00D57002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7002">
        <w:rPr>
          <w:rFonts w:ascii="Times New Roman" w:hAnsi="Times New Roman" w:cs="Times New Roman"/>
          <w:sz w:val="24"/>
          <w:szCs w:val="24"/>
        </w:rPr>
        <w:t>I. Alulírott jogosult a</w:t>
      </w:r>
      <w:r w:rsidR="00567DAB">
        <w:rPr>
          <w:rFonts w:ascii="Times New Roman" w:hAnsi="Times New Roman" w:cs="Times New Roman"/>
          <w:sz w:val="24"/>
          <w:szCs w:val="24"/>
        </w:rPr>
        <w:t>z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57002">
        <w:rPr>
          <w:rFonts w:ascii="Times New Roman" w:hAnsi="Times New Roman" w:cs="Times New Roman"/>
          <w:sz w:val="24"/>
          <w:szCs w:val="24"/>
        </w:rPr>
        <w:t>501/2020. (XI. 14.) Korm. rendelete szerint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57002">
        <w:rPr>
          <w:rFonts w:ascii="Times New Roman" w:hAnsi="Times New Roman" w:cs="Times New Roman"/>
          <w:sz w:val="24"/>
          <w:szCs w:val="24"/>
        </w:rPr>
        <w:t>ingyenes internet-hozzáférési szolgáltatás igénybevételére vonatkozó igény</w:t>
      </w:r>
      <w:r>
        <w:rPr>
          <w:rFonts w:ascii="Times New Roman" w:hAnsi="Times New Roman" w:cs="Times New Roman"/>
          <w:sz w:val="24"/>
          <w:szCs w:val="24"/>
        </w:rPr>
        <w:t>emet</w:t>
      </w:r>
      <w:r w:rsidRPr="00D5700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z alábbi adatok megadásával jelzem a hírközlési szolgáltató felé.</w:t>
      </w:r>
    </w:p>
    <w:p w:rsidR="00D57002" w:rsidRDefault="00D57002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57002" w:rsidRDefault="00D57002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I. </w:t>
      </w:r>
      <w:r w:rsidR="006E02E4" w:rsidRPr="00567DAB">
        <w:rPr>
          <w:rFonts w:ascii="Times New Roman" w:hAnsi="Times New Roman" w:cs="Times New Roman"/>
          <w:b/>
          <w:sz w:val="24"/>
          <w:szCs w:val="24"/>
          <w:u w:val="single"/>
        </w:rPr>
        <w:t>Jogosultsággal érintett előfizetés adatai</w:t>
      </w:r>
    </w:p>
    <w:p w:rsidR="006E02E4" w:rsidRDefault="006E02E4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Rcsostblzat"/>
        <w:tblW w:w="0" w:type="auto"/>
        <w:tblInd w:w="108" w:type="dxa"/>
        <w:tblLook w:val="04A0" w:firstRow="1" w:lastRow="0" w:firstColumn="1" w:lastColumn="0" w:noHBand="0" w:noVBand="1"/>
      </w:tblPr>
      <w:tblGrid>
        <w:gridCol w:w="426"/>
        <w:gridCol w:w="3776"/>
        <w:gridCol w:w="4750"/>
      </w:tblGrid>
      <w:tr w:rsidR="006E02E4" w:rsidTr="006E02E4">
        <w:tc>
          <w:tcPr>
            <w:tcW w:w="426" w:type="dxa"/>
          </w:tcPr>
          <w:p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827" w:type="dxa"/>
          </w:tcPr>
          <w:p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őfizető neve</w:t>
            </w:r>
            <w:r w:rsidR="00C0353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5D63F3" w:rsidRDefault="005D63F3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1" w:type="dxa"/>
          </w:tcPr>
          <w:p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02E4" w:rsidTr="006E02E4">
        <w:tc>
          <w:tcPr>
            <w:tcW w:w="426" w:type="dxa"/>
          </w:tcPr>
          <w:p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827" w:type="dxa"/>
          </w:tcPr>
          <w:p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őfizető ügyfélszáma</w:t>
            </w:r>
            <w:r w:rsidR="00C0353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5D63F3" w:rsidRDefault="005D63F3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1" w:type="dxa"/>
          </w:tcPr>
          <w:p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E02E4" w:rsidRDefault="006E02E4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82C18" w:rsidRDefault="001C2EDD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II</w:t>
      </w:r>
      <w:r w:rsidR="00282C18">
        <w:rPr>
          <w:rFonts w:ascii="Times New Roman" w:hAnsi="Times New Roman" w:cs="Times New Roman"/>
          <w:sz w:val="24"/>
          <w:szCs w:val="24"/>
        </w:rPr>
        <w:t xml:space="preserve">. </w:t>
      </w:r>
      <w:r w:rsidR="00282C18" w:rsidRPr="00567DAB">
        <w:rPr>
          <w:rFonts w:ascii="Times New Roman" w:hAnsi="Times New Roman" w:cs="Times New Roman"/>
          <w:b/>
          <w:sz w:val="24"/>
          <w:szCs w:val="24"/>
          <w:u w:val="single"/>
        </w:rPr>
        <w:t>Jogosult</w:t>
      </w:r>
      <w:r w:rsidR="00282EAF" w:rsidRPr="00567DAB">
        <w:rPr>
          <w:rFonts w:ascii="Times New Roman" w:hAnsi="Times New Roman" w:cs="Times New Roman"/>
          <w:b/>
          <w:sz w:val="24"/>
          <w:szCs w:val="24"/>
          <w:u w:val="single"/>
        </w:rPr>
        <w:t xml:space="preserve"> és jogosultság</w:t>
      </w:r>
      <w:r w:rsidR="00282C18" w:rsidRPr="00567DAB">
        <w:rPr>
          <w:rFonts w:ascii="Times New Roman" w:hAnsi="Times New Roman" w:cs="Times New Roman"/>
          <w:b/>
          <w:sz w:val="24"/>
          <w:szCs w:val="24"/>
          <w:u w:val="single"/>
        </w:rPr>
        <w:t xml:space="preserve"> adatai</w:t>
      </w:r>
    </w:p>
    <w:p w:rsidR="00282C18" w:rsidRDefault="00282C18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Rcsostblzat"/>
        <w:tblW w:w="0" w:type="auto"/>
        <w:tblInd w:w="108" w:type="dxa"/>
        <w:tblLook w:val="04A0" w:firstRow="1" w:lastRow="0" w:firstColumn="1" w:lastColumn="0" w:noHBand="0" w:noVBand="1"/>
      </w:tblPr>
      <w:tblGrid>
        <w:gridCol w:w="425"/>
        <w:gridCol w:w="3772"/>
        <w:gridCol w:w="4755"/>
      </w:tblGrid>
      <w:tr w:rsidR="00282C18" w:rsidRPr="00282C18" w:rsidTr="00C368DF">
        <w:tc>
          <w:tcPr>
            <w:tcW w:w="426" w:type="dxa"/>
          </w:tcPr>
          <w:p w:rsidR="00282C18" w:rsidRPr="00282C18" w:rsidRDefault="00282C18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82C18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827" w:type="dxa"/>
          </w:tcPr>
          <w:p w:rsidR="00282C18" w:rsidRDefault="00C0353B" w:rsidP="00C0353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kedvezményre j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>ogosult</w:t>
            </w:r>
            <w:r w:rsidR="00282C18" w:rsidRPr="00282C18">
              <w:rPr>
                <w:rFonts w:ascii="Times New Roman" w:hAnsi="Times New Roman" w:cs="Times New Roman"/>
                <w:sz w:val="24"/>
                <w:szCs w:val="24"/>
              </w:rPr>
              <w:t xml:space="preserve"> ne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C0353B" w:rsidRPr="00282C18" w:rsidRDefault="00C0353B" w:rsidP="00C0353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1" w:type="dxa"/>
          </w:tcPr>
          <w:p w:rsidR="00282C18" w:rsidRPr="00282C18" w:rsidRDefault="00282C18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2C18" w:rsidRPr="00282C18" w:rsidTr="00C368DF">
        <w:tc>
          <w:tcPr>
            <w:tcW w:w="426" w:type="dxa"/>
          </w:tcPr>
          <w:p w:rsidR="00282C18" w:rsidRPr="00282C18" w:rsidRDefault="00282C18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82C18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827" w:type="dxa"/>
          </w:tcPr>
          <w:p w:rsidR="00C0353B" w:rsidRDefault="00C0353B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j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>ogosultság jogcíme</w:t>
            </w:r>
          </w:p>
          <w:p w:rsidR="00282C18" w:rsidRPr="00282C18" w:rsidRDefault="00C0353B" w:rsidP="00C0353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a megfelelő válasz megjelölendő)</w:t>
            </w:r>
          </w:p>
        </w:tc>
        <w:tc>
          <w:tcPr>
            <w:tcW w:w="4851" w:type="dxa"/>
          </w:tcPr>
          <w:p w:rsidR="00282EAF" w:rsidRDefault="00C0353B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)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 xml:space="preserve">az előfizető maga a jogosult 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>tanuló</w:t>
            </w:r>
          </w:p>
          <w:p w:rsidR="00C0353B" w:rsidRDefault="00C0353B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)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 xml:space="preserve">az előfizető a tanuló szülője, gondviselője </w:t>
            </w:r>
          </w:p>
          <w:p w:rsidR="00C0353B" w:rsidRDefault="00C0353B" w:rsidP="00D34E0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)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tanuló 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>az előfizetőnél kívánja igénybe venni a kedvezményt</w:t>
            </w:r>
          </w:p>
          <w:p w:rsidR="00282C18" w:rsidRDefault="00C0353B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)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 xml:space="preserve">az előfizető vagy házastársa, élettársa a jogosult 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>pedagógu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>oktató</w:t>
            </w:r>
          </w:p>
          <w:p w:rsidR="00C0353B" w:rsidRPr="00282C18" w:rsidRDefault="00C0353B" w:rsidP="00D34E0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)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 xml:space="preserve">jogosul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edagógus/oktató az előfizetőnél kívánja igénybe venni a kedvezményt</w:t>
            </w:r>
          </w:p>
        </w:tc>
      </w:tr>
      <w:tr w:rsidR="001C2EDD" w:rsidRPr="00282C18" w:rsidTr="00C368DF">
        <w:tc>
          <w:tcPr>
            <w:tcW w:w="426" w:type="dxa"/>
          </w:tcPr>
          <w:p w:rsidR="001C2EDD" w:rsidRPr="00282C18" w:rsidRDefault="001C2EDD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827" w:type="dxa"/>
          </w:tcPr>
          <w:p w:rsidR="001C2EDD" w:rsidRDefault="00D34E0E" w:rsidP="00D34E0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j</w:t>
            </w:r>
            <w:r w:rsidR="001C2EDD" w:rsidRPr="001C2EDD">
              <w:rPr>
                <w:rFonts w:ascii="Times New Roman" w:hAnsi="Times New Roman" w:cs="Times New Roman"/>
                <w:sz w:val="24"/>
                <w:szCs w:val="24"/>
              </w:rPr>
              <w:t xml:space="preserve">ogosultságot megalapozó </w:t>
            </w:r>
            <w:r w:rsidR="009C66BA">
              <w:rPr>
                <w:rFonts w:ascii="Times New Roman" w:hAnsi="Times New Roman" w:cs="Times New Roman"/>
                <w:sz w:val="24"/>
                <w:szCs w:val="24"/>
              </w:rPr>
              <w:t>alapfokú/</w:t>
            </w:r>
            <w:r w:rsidR="001C2EDD" w:rsidRPr="001C2EDD">
              <w:rPr>
                <w:rFonts w:ascii="Times New Roman" w:hAnsi="Times New Roman" w:cs="Times New Roman"/>
                <w:sz w:val="24"/>
                <w:szCs w:val="24"/>
              </w:rPr>
              <w:t>középfokú oktatási intézmény neve</w:t>
            </w:r>
            <w:r w:rsidR="005D63F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D34E0E" w:rsidRDefault="00D34E0E" w:rsidP="00D34E0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1" w:type="dxa"/>
          </w:tcPr>
          <w:p w:rsidR="001C2EDD" w:rsidRPr="00282C18" w:rsidRDefault="001C2EDD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2C18" w:rsidRPr="00282C18" w:rsidTr="00C368DF">
        <w:tc>
          <w:tcPr>
            <w:tcW w:w="426" w:type="dxa"/>
          </w:tcPr>
          <w:p w:rsidR="00282C18" w:rsidRPr="00282C18" w:rsidRDefault="001C2EDD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3827" w:type="dxa"/>
          </w:tcPr>
          <w:p w:rsidR="00282C18" w:rsidRPr="00282C18" w:rsidRDefault="005D63F3" w:rsidP="0068272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j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 xml:space="preserve">ogosultságot 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megalapozó </w:t>
            </w:r>
            <w:r w:rsidR="009C66BA">
              <w:rPr>
                <w:rFonts w:ascii="Times New Roman" w:hAnsi="Times New Roman" w:cs="Times New Roman"/>
                <w:sz w:val="24"/>
                <w:szCs w:val="24"/>
              </w:rPr>
              <w:t>alapfokú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özépfokú oktatási intézmény</w:t>
            </w:r>
            <w:r w:rsidR="00176E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 jegyű OM száma:</w:t>
            </w:r>
          </w:p>
        </w:tc>
        <w:tc>
          <w:tcPr>
            <w:tcW w:w="4851" w:type="dxa"/>
          </w:tcPr>
          <w:p w:rsidR="00282C18" w:rsidRPr="00282C18" w:rsidRDefault="00282C18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4B00" w:rsidRPr="00282C18" w:rsidTr="00C368DF">
        <w:tc>
          <w:tcPr>
            <w:tcW w:w="426" w:type="dxa"/>
          </w:tcPr>
          <w:p w:rsidR="003C4B00" w:rsidRPr="00282C18" w:rsidRDefault="001C2EDD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827" w:type="dxa"/>
          </w:tcPr>
          <w:p w:rsidR="00D34E0E" w:rsidRDefault="005D63F3" w:rsidP="0068272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j</w:t>
            </w:r>
            <w:r w:rsidR="00282EAF" w:rsidRPr="00282EAF">
              <w:rPr>
                <w:rFonts w:ascii="Times New Roman" w:hAnsi="Times New Roman" w:cs="Times New Roman"/>
                <w:sz w:val="24"/>
                <w:szCs w:val="24"/>
              </w:rPr>
              <w:t>ogosul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1 jegyű oktatási azonosítója:</w:t>
            </w:r>
          </w:p>
          <w:p w:rsidR="00682728" w:rsidRDefault="00682728" w:rsidP="0068272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1" w:type="dxa"/>
          </w:tcPr>
          <w:p w:rsidR="003C4B00" w:rsidRPr="00282C18" w:rsidRDefault="003C4B00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67DAB" w:rsidRPr="00282C18" w:rsidTr="00C368DF">
        <w:tc>
          <w:tcPr>
            <w:tcW w:w="426" w:type="dxa"/>
          </w:tcPr>
          <w:p w:rsidR="00567DAB" w:rsidRDefault="001C2EDD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3827" w:type="dxa"/>
          </w:tcPr>
          <w:p w:rsidR="00567DAB" w:rsidRDefault="005D63F3" w:rsidP="005D63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z i</w:t>
            </w:r>
            <w:r w:rsidR="00567DAB">
              <w:rPr>
                <w:rFonts w:ascii="Times New Roman" w:hAnsi="Times New Roman" w:cs="Times New Roman"/>
                <w:sz w:val="24"/>
                <w:szCs w:val="24"/>
              </w:rPr>
              <w:t xml:space="preserve">ngyenes szolgáltatás </w:t>
            </w:r>
            <w:proofErr w:type="gramStart"/>
            <w:r w:rsidR="00567DAB">
              <w:rPr>
                <w:rFonts w:ascii="Times New Roman" w:hAnsi="Times New Roman" w:cs="Times New Roman"/>
                <w:sz w:val="24"/>
                <w:szCs w:val="24"/>
              </w:rPr>
              <w:t>igényb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567DAB">
              <w:rPr>
                <w:rFonts w:ascii="Times New Roman" w:hAnsi="Times New Roman" w:cs="Times New Roman"/>
                <w:sz w:val="24"/>
                <w:szCs w:val="24"/>
              </w:rPr>
              <w:t>vételi</w:t>
            </w:r>
            <w:proofErr w:type="gramEnd"/>
            <w:r w:rsidR="00567DAB">
              <w:rPr>
                <w:rFonts w:ascii="Times New Roman" w:hAnsi="Times New Roman" w:cs="Times New Roman"/>
                <w:sz w:val="24"/>
                <w:szCs w:val="24"/>
              </w:rPr>
              <w:t xml:space="preserve"> helye</w:t>
            </w:r>
            <w:r w:rsidR="0018225C">
              <w:rPr>
                <w:rStyle w:val="Lbjegyzet-hivatkozs"/>
                <w:rFonts w:ascii="Times New Roman" w:hAnsi="Times New Roman" w:cs="Times New Roman"/>
                <w:sz w:val="24"/>
                <w:szCs w:val="24"/>
              </w:rPr>
              <w:footnoteReference w:id="1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D34E0E" w:rsidRPr="00282EAF" w:rsidRDefault="00D34E0E" w:rsidP="005D63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település neve, utca, házszám, emelet, ajtó)</w:t>
            </w:r>
          </w:p>
        </w:tc>
        <w:tc>
          <w:tcPr>
            <w:tcW w:w="4851" w:type="dxa"/>
          </w:tcPr>
          <w:p w:rsidR="00567DAB" w:rsidRPr="00282C18" w:rsidRDefault="00567DAB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82C18" w:rsidRDefault="00282C18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92AF1" w:rsidRDefault="001C2EDD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567DAB">
        <w:rPr>
          <w:rFonts w:ascii="Times New Roman" w:hAnsi="Times New Roman" w:cs="Times New Roman"/>
          <w:sz w:val="24"/>
          <w:szCs w:val="24"/>
        </w:rPr>
        <w:t xml:space="preserve">V. </w:t>
      </w:r>
      <w:r w:rsidR="00567DAB" w:rsidRPr="00567DAB">
        <w:rPr>
          <w:rFonts w:ascii="Times New Roman" w:hAnsi="Times New Roman" w:cs="Times New Roman"/>
          <w:sz w:val="24"/>
          <w:szCs w:val="24"/>
        </w:rPr>
        <w:t>A</w:t>
      </w:r>
      <w:r w:rsidR="00567DAB">
        <w:rPr>
          <w:rFonts w:ascii="Times New Roman" w:hAnsi="Times New Roman" w:cs="Times New Roman"/>
          <w:sz w:val="24"/>
          <w:szCs w:val="24"/>
        </w:rPr>
        <w:t>lulírott</w:t>
      </w:r>
      <w:r w:rsidR="00567DAB" w:rsidRPr="00567DAB">
        <w:rPr>
          <w:rFonts w:ascii="Times New Roman" w:hAnsi="Times New Roman" w:cs="Times New Roman"/>
          <w:sz w:val="24"/>
          <w:szCs w:val="24"/>
        </w:rPr>
        <w:t>  jogosult büntetőjogi felelőssége</w:t>
      </w:r>
      <w:r w:rsidR="00567DAB">
        <w:rPr>
          <w:rFonts w:ascii="Times New Roman" w:hAnsi="Times New Roman" w:cs="Times New Roman"/>
          <w:sz w:val="24"/>
          <w:szCs w:val="24"/>
        </w:rPr>
        <w:t>m</w:t>
      </w:r>
      <w:r w:rsidR="00567DAB" w:rsidRPr="00567DAB">
        <w:rPr>
          <w:rFonts w:ascii="Times New Roman" w:hAnsi="Times New Roman" w:cs="Times New Roman"/>
          <w:sz w:val="24"/>
          <w:szCs w:val="24"/>
        </w:rPr>
        <w:t xml:space="preserve"> tudatában nyilatkoz</w:t>
      </w:r>
      <w:r w:rsidR="00567DAB">
        <w:rPr>
          <w:rFonts w:ascii="Times New Roman" w:hAnsi="Times New Roman" w:cs="Times New Roman"/>
          <w:sz w:val="24"/>
          <w:szCs w:val="24"/>
        </w:rPr>
        <w:t>om</w:t>
      </w:r>
      <w:r w:rsidR="009A7B6C">
        <w:rPr>
          <w:rFonts w:ascii="Times New Roman" w:hAnsi="Times New Roman" w:cs="Times New Roman"/>
          <w:sz w:val="24"/>
          <w:szCs w:val="24"/>
        </w:rPr>
        <w:t xml:space="preserve"> a  szolgáltató felé, hogy</w:t>
      </w:r>
      <w:r w:rsidR="00567DAB" w:rsidRPr="00567DAB">
        <w:rPr>
          <w:rFonts w:ascii="Times New Roman" w:hAnsi="Times New Roman" w:cs="Times New Roman"/>
          <w:sz w:val="24"/>
          <w:szCs w:val="24"/>
        </w:rPr>
        <w:t xml:space="preserve"> az 501</w:t>
      </w:r>
      <w:r w:rsidR="00567DAB">
        <w:rPr>
          <w:rFonts w:ascii="Times New Roman" w:hAnsi="Times New Roman" w:cs="Times New Roman"/>
          <w:sz w:val="24"/>
          <w:szCs w:val="24"/>
        </w:rPr>
        <w:t>/2020. (XI. 14.) Korm. rendelet</w:t>
      </w:r>
      <w:r w:rsidR="00567DAB" w:rsidRPr="00567DAB">
        <w:rPr>
          <w:rFonts w:ascii="Times New Roman" w:hAnsi="Times New Roman" w:cs="Times New Roman"/>
          <w:sz w:val="24"/>
          <w:szCs w:val="24"/>
        </w:rPr>
        <w:t xml:space="preserve"> szerinti ingyenes szolgáltatás igénybevételének feltételei fennállnak</w:t>
      </w:r>
      <w:r w:rsidR="00567DAB">
        <w:rPr>
          <w:rFonts w:ascii="Times New Roman" w:hAnsi="Times New Roman" w:cs="Times New Roman"/>
          <w:sz w:val="24"/>
          <w:szCs w:val="24"/>
        </w:rPr>
        <w:t xml:space="preserve"> és az igénybejelentés valós adatokat tartalmaz.</w:t>
      </w:r>
      <w:r w:rsidR="00A34FD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34FDB" w:rsidRDefault="00A34FDB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z</w:t>
      </w:r>
      <w:r w:rsidR="0068272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datkezelési Tájékoztatót </w:t>
      </w:r>
      <w:r w:rsidR="00682728">
        <w:rPr>
          <w:rFonts w:ascii="Times New Roman" w:hAnsi="Times New Roman" w:cs="Times New Roman"/>
          <w:sz w:val="24"/>
          <w:szCs w:val="24"/>
        </w:rPr>
        <w:t>az igénybejelentés megtételét megelőzően megismertem.</w:t>
      </w:r>
    </w:p>
    <w:p w:rsidR="00D34E0E" w:rsidRDefault="00D34E0E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E92AF1" w:rsidRDefault="00E92AF1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.., 2020. …………….  …</w:t>
      </w:r>
    </w:p>
    <w:p w:rsidR="00E92AF1" w:rsidRDefault="00E92AF1" w:rsidP="00E92AF1">
      <w:pPr>
        <w:spacing w:after="0" w:line="240" w:lineRule="auto"/>
        <w:ind w:left="2832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</w:t>
      </w:r>
      <w:r w:rsidR="00D34E0E">
        <w:rPr>
          <w:rFonts w:ascii="Times New Roman" w:hAnsi="Times New Roman" w:cs="Times New Roman"/>
          <w:sz w:val="24"/>
          <w:szCs w:val="24"/>
        </w:rPr>
        <w:t>……..</w:t>
      </w:r>
      <w:r>
        <w:rPr>
          <w:rFonts w:ascii="Times New Roman" w:hAnsi="Times New Roman" w:cs="Times New Roman"/>
          <w:sz w:val="24"/>
          <w:szCs w:val="24"/>
        </w:rPr>
        <w:t>..</w:t>
      </w:r>
    </w:p>
    <w:p w:rsidR="00625621" w:rsidRDefault="00E92AF1" w:rsidP="0018225C">
      <w:pPr>
        <w:spacing w:after="0" w:line="240" w:lineRule="auto"/>
        <w:ind w:left="2832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ogosult </w:t>
      </w:r>
      <w:r w:rsidR="00D34E0E">
        <w:rPr>
          <w:rFonts w:ascii="Times New Roman" w:hAnsi="Times New Roman" w:cs="Times New Roman"/>
          <w:sz w:val="24"/>
          <w:szCs w:val="24"/>
        </w:rPr>
        <w:t>aláírása</w:t>
      </w:r>
    </w:p>
    <w:sectPr w:rsidR="00625621" w:rsidSect="00591370">
      <w:pgSz w:w="11906" w:h="16838"/>
      <w:pgMar w:top="1134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F59DF" w:rsidRDefault="00FF59DF" w:rsidP="00257C60">
      <w:pPr>
        <w:spacing w:after="0" w:line="240" w:lineRule="auto"/>
      </w:pPr>
      <w:r>
        <w:separator/>
      </w:r>
    </w:p>
  </w:endnote>
  <w:endnote w:type="continuationSeparator" w:id="0">
    <w:p w:rsidR="00FF59DF" w:rsidRDefault="00FF59DF" w:rsidP="00257C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F59DF" w:rsidRDefault="00FF59DF" w:rsidP="00257C60">
      <w:pPr>
        <w:spacing w:after="0" w:line="240" w:lineRule="auto"/>
      </w:pPr>
      <w:r>
        <w:separator/>
      </w:r>
    </w:p>
  </w:footnote>
  <w:footnote w:type="continuationSeparator" w:id="0">
    <w:p w:rsidR="00FF59DF" w:rsidRDefault="00FF59DF" w:rsidP="00257C60">
      <w:pPr>
        <w:spacing w:after="0" w:line="240" w:lineRule="auto"/>
      </w:pPr>
      <w:r>
        <w:continuationSeparator/>
      </w:r>
    </w:p>
  </w:footnote>
  <w:footnote w:id="1">
    <w:p w:rsidR="0018225C" w:rsidRPr="005D63F3" w:rsidRDefault="0018225C">
      <w:pPr>
        <w:pStyle w:val="Lbjegyzetszveg"/>
        <w:rPr>
          <w:rFonts w:ascii="Times New Roman" w:hAnsi="Times New Roman" w:cs="Times New Roman"/>
          <w:b/>
        </w:rPr>
      </w:pPr>
      <w:r w:rsidRPr="005D63F3">
        <w:rPr>
          <w:rStyle w:val="Lbjegyzet-hivatkozs"/>
          <w:rFonts w:ascii="Times New Roman" w:hAnsi="Times New Roman" w:cs="Times New Roman"/>
          <w:b/>
        </w:rPr>
        <w:footnoteRef/>
      </w:r>
      <w:r w:rsidRPr="005D63F3">
        <w:rPr>
          <w:rFonts w:ascii="Times New Roman" w:hAnsi="Times New Roman" w:cs="Times New Roman"/>
          <w:b/>
        </w:rPr>
        <w:t xml:space="preserve"> A  jogosult lakóhelye, tartózkodási helye vagy szálláshelye szerinti helyek közül egy jogosultság alapján </w:t>
      </w:r>
      <w:r w:rsidRPr="005D63F3">
        <w:rPr>
          <w:rFonts w:ascii="Times New Roman" w:hAnsi="Times New Roman" w:cs="Times New Roman"/>
          <w:b/>
          <w:u w:val="single"/>
        </w:rPr>
        <w:t>csak egy helyen</w:t>
      </w:r>
      <w:r w:rsidRPr="005D63F3">
        <w:rPr>
          <w:rFonts w:ascii="Times New Roman" w:hAnsi="Times New Roman" w:cs="Times New Roman"/>
          <w:b/>
        </w:rPr>
        <w:t xml:space="preserve"> veheti a szolgáltatást ingyenesen igénybe</w:t>
      </w:r>
      <w:r w:rsidR="00D34E0E">
        <w:rPr>
          <w:rFonts w:ascii="Times New Roman" w:hAnsi="Times New Roman" w:cs="Times New Roman"/>
          <w:b/>
        </w:rPr>
        <w:t>!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zUzNTIyNbI0sjRT0lEKTi0uzszPAykwrAUAXqZ93SwAAAA="/>
  </w:docVars>
  <w:rsids>
    <w:rsidRoot w:val="00D57002"/>
    <w:rsid w:val="00075BCA"/>
    <w:rsid w:val="000E1496"/>
    <w:rsid w:val="00176E85"/>
    <w:rsid w:val="0018225C"/>
    <w:rsid w:val="001C2EDD"/>
    <w:rsid w:val="00257C60"/>
    <w:rsid w:val="00282C18"/>
    <w:rsid w:val="00282EAF"/>
    <w:rsid w:val="003C4B00"/>
    <w:rsid w:val="00451BED"/>
    <w:rsid w:val="0045773F"/>
    <w:rsid w:val="00542181"/>
    <w:rsid w:val="00567DAB"/>
    <w:rsid w:val="00591370"/>
    <w:rsid w:val="005D63F3"/>
    <w:rsid w:val="00625621"/>
    <w:rsid w:val="00682728"/>
    <w:rsid w:val="006E02E4"/>
    <w:rsid w:val="0080187D"/>
    <w:rsid w:val="00943A18"/>
    <w:rsid w:val="009A7B6C"/>
    <w:rsid w:val="009C66BA"/>
    <w:rsid w:val="00A34FDB"/>
    <w:rsid w:val="00A565F2"/>
    <w:rsid w:val="00B771E0"/>
    <w:rsid w:val="00C0353B"/>
    <w:rsid w:val="00CD67A5"/>
    <w:rsid w:val="00D34E0E"/>
    <w:rsid w:val="00D57002"/>
    <w:rsid w:val="00E92AF1"/>
    <w:rsid w:val="00F42203"/>
    <w:rsid w:val="00FB1D01"/>
    <w:rsid w:val="00FF5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A2B1FC4-39D4-4EE9-AA73-D275D0597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D57002"/>
    <w:pPr>
      <w:ind w:left="720"/>
      <w:contextualSpacing/>
    </w:pPr>
  </w:style>
  <w:style w:type="table" w:styleId="Rcsostblzat">
    <w:name w:val="Table Grid"/>
    <w:basedOn w:val="Normltblzat"/>
    <w:uiPriority w:val="59"/>
    <w:rsid w:val="006E02E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bjegyzetszveg">
    <w:name w:val="footnote text"/>
    <w:basedOn w:val="Norml"/>
    <w:link w:val="LbjegyzetszvegChar"/>
    <w:uiPriority w:val="99"/>
    <w:semiHidden/>
    <w:unhideWhenUsed/>
    <w:rsid w:val="00257C60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257C60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257C6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FCD4EB-B023-49C3-8DFE-45FE6E226F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Nagy Nóra</dc:creator>
  <cp:lastModifiedBy>Microsoft-fiók</cp:lastModifiedBy>
  <cp:revision>3</cp:revision>
  <dcterms:created xsi:type="dcterms:W3CDTF">2021-03-08T06:38:00Z</dcterms:created>
  <dcterms:modified xsi:type="dcterms:W3CDTF">2021-03-08T06:39:00Z</dcterms:modified>
</cp:coreProperties>
</file>